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fc44e89e84dddbdf5a7c99cc2196e2735ee0b2"/>
    <w:p>
      <w:pPr>
        <w:pStyle w:val="Heading2"/>
      </w:pPr>
      <w:r>
        <w:t xml:space="preserve">Lección 13: Encontremos medidas de ángul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ongamos y descompongamos ángulos para encontrar sus medidas.</w:t>
      </w:r>
    </w:p>
    <w:bookmarkStart w:id="24" w:name="X9540f3746765cee6b486fb7acd7d5eba8498ef8"/>
    <w:p>
      <w:pPr>
        <w:pStyle w:val="Heading3"/>
      </w:pPr>
      <w:r>
        <w:t xml:space="preserve">Calentamiento: Observa y pregúntate: Piezas de las esquin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4800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516.03718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qué-tan-grandes-son-estos-ángulos"/>
    <w:p>
      <w:pPr>
        <w:pStyle w:val="Heading3"/>
      </w:pPr>
      <w:r>
        <w:t xml:space="preserve">13.1: ¿Qué tan grandes son estos ángulos?</w:t>
      </w:r>
    </w:p>
    <w:p>
      <w:pPr>
        <w:pStyle w:val="FirstParagraph"/>
      </w:pPr>
      <w:r>
        <w:t xml:space="preserve">Tu profesor te dará materiales que te pueden ayudar a encontrar medidas de ángulos.</w:t>
      </w:r>
    </w:p>
    <w:p>
      <w:pPr>
        <w:numPr>
          <w:ilvl w:val="0"/>
          <w:numId w:val="1002"/>
        </w:numPr>
        <w:pStyle w:val="Compact"/>
      </w:pPr>
      <w:r>
        <w:t xml:space="preserve">Usa los materiales y lo que sabes acerca de un ángulo recto para encontrar el tamaño de los ángulos 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q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 y </w:t>
      </w:r>
      <m:oMath>
        <m:r>
          <m:t>s</m:t>
        </m:r>
      </m:oMath>
      <w:r>
        <w:t xml:space="preserve">. Prepárate para explicar o mostrar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77492" cy="336707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4516.269334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36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espués, usa las medidas de los ángulos 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q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 y </w:t>
      </w:r>
      <m:oMath>
        <m:r>
          <m:t>s</m:t>
        </m:r>
      </m:oMath>
      <w:r>
        <w:t xml:space="preserve"> para encontrar las medidas de los siguientes 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114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4516.334831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1" w:name="los-ángulos-de-una-cometa"/>
    <w:p>
      <w:pPr>
        <w:pStyle w:val="Heading3"/>
      </w:pPr>
      <w:r>
        <w:t xml:space="preserve">13.2: Los ángulos de una cometa</w:t>
      </w:r>
    </w:p>
    <w:p>
      <w:pPr>
        <w:pStyle w:val="FirstParagraph"/>
      </w:pPr>
      <w:r>
        <w:t xml:space="preserve">Tu profesor te dará una hoja de papel cuadrada. Sigue los pasos para doblar tu papel y formar una cometa. Trata ser lo más preciso posible al hacer los dobleces.</w:t>
      </w:r>
    </w:p>
    <w:p>
      <w:pPr>
        <w:pStyle w:val="BodyText"/>
      </w:pPr>
      <w:r>
        <w:drawing>
          <wp:inline>
            <wp:extent cx="5792219" cy="200923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4516.496908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2219" cy="200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Puedes encontrar la medida de cada uno de los ángulos que están marcados en la cometa? Si es así, muestra cómo razonaste. Si no, explica por qué no.</w:t>
      </w:r>
    </w:p>
    <w:p>
      <w:pPr>
        <w:pStyle w:val="BodyText"/>
      </w:pPr>
      <w:r>
        <w:drawing>
          <wp:inline>
            <wp:extent cx="1626959" cy="276766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4516.551753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959" cy="276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5:17Z</dcterms:created>
  <dcterms:modified xsi:type="dcterms:W3CDTF">2022-12-15T00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u8O/oKzS8whvEV6ouqd++I4cTJq6IpEpEJ1aEE961nu60un7juzkeRY5mTzjrGT29AItH5i118hyJAYNTLoBA==</vt:lpwstr>
  </property>
</Properties>
</file>